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D82AA5" w:rsidP="00D82AA5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Alternative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Certification Teach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D82AA5" w:rsidRDefault="00557820" w:rsidP="00D82AA5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D82AA5" w:rsidRDefault="00C87EF5" w:rsidP="00D82AA5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D82AA5" w:rsidRDefault="00C87EF5" w:rsidP="00D82AA5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D82AA5" w:rsidRDefault="00C87EF5" w:rsidP="00D82AA5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82AA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is letter is regarding my interest in applying for the post of Alternative Certification Teacher at ***school. As a teaching professional with educational knowledge and experience in the field of ***(mention subject name), complemented by my strong teaching skills, and love for children, I am well-prepared to contribute significantly to the goals and objectives of your school. Since the inception of your school in ****, I have noticed that your school is held in high regard for its interest-centric approach to teaching and educating children. My interest in this teaching role is further intensified by your facility’s commitment to its ****(subject) program that deals with different genres and theories. I strongly believe that by being a part of your prestigious institution, I will get a chance to showcase my skills by imparting them to your students.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Apart from subject strength, and 5 years of teaching experience, I performed the following tasks at my prior workplace – </w:t>
      </w: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Enthusiastic in developing and implementing lesson plans, with strong interpersonal skills to mingle and work with other teachers </w:t>
      </w: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uperior classroom management, cross-functional collaboration, innovative educational techniques </w:t>
      </w: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Finely honed communication, creativity, and strong motivational skills to foster collaborative and exciting educational environments </w:t>
      </w: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e ability to encourage and develop productive, accomplished, and successful young students </w:t>
      </w: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Building and fostering strong student relationships with a steadfast commitment to creating a dynamic and exciting classroom environment </w:t>
      </w: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e capability to supervise and teach 20-25 students in a batch with the ability to concentrate on each student.</w:t>
      </w:r>
    </w:p>
    <w:p w:rsidR="00D82AA5" w:rsidRPr="00D82AA5" w:rsidRDefault="00D82AA5" w:rsidP="00D82AA5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Possessing a ***bachelor’s degree along with a University **** Education teaching certificate </w:t>
      </w: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My strong organizational and leadership skills, coupled with my high degree of professionalism and ethics make me certain that I will be a positive contribution to your facility. My experience, qualification, and skills will readily translate to your environment and allow me simultaneously to upgrade my skills.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Looking forward to meeting you at your earliest convenient time. Thank you for your time and consideration. </w:t>
      </w: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D82AA5" w:rsidRPr="00D82AA5" w:rsidRDefault="00D82AA5" w:rsidP="00D82AA5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D82AA5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681364" w:rsidRPr="00D82AA5" w:rsidRDefault="00681364" w:rsidP="00D82AA5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D82AA5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56BE5" w:rsidRDefault="00256BE5" w:rsidP="00AC3120">
      <w:pPr>
        <w:spacing w:after="0" w:line="240" w:lineRule="auto"/>
      </w:pPr>
      <w:r>
        <w:separator/>
      </w:r>
    </w:p>
  </w:endnote>
  <w:endnote w:type="continuationSeparator" w:id="1">
    <w:p w:rsidR="00256BE5" w:rsidRDefault="00256BE5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56BE5" w:rsidRDefault="00256BE5" w:rsidP="00AC3120">
      <w:pPr>
        <w:spacing w:after="0" w:line="240" w:lineRule="auto"/>
      </w:pPr>
      <w:r>
        <w:separator/>
      </w:r>
    </w:p>
  </w:footnote>
  <w:footnote w:type="continuationSeparator" w:id="1">
    <w:p w:rsidR="00256BE5" w:rsidRDefault="00256BE5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61002F"/>
    <w:multiLevelType w:val="hybridMultilevel"/>
    <w:tmpl w:val="349A7F74"/>
    <w:lvl w:ilvl="0" w:tplc="A72A815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56BE5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90D3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2AA5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Certification Teacher Cover Letter Sample</dc:title>
  <dc:subject>Create your Cover Letter using Free Alternative Certification Teacher Cover Letter Sample Template</dc:subject>
  <dc:creator>Qwikresume.com</dc:creator>
  <dcterms:created xsi:type="dcterms:W3CDTF">2022-11-12T09:37:00Z</dcterms:created>
  <dcterms:modified xsi:type="dcterms:W3CDTF">2022-11-12T09:37:00Z</dcterms:modified>
  <cp:category>Education</cp:category>
</cp:coreProperties>
</file>